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4437246" cy="6371924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637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4851132" cy="3118585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159141" cy="6391174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3436218" cy="4754880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4000" cy="6888151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2056595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4526356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1918831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5610457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933691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293894" cy="6766559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676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893329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9 f(x) = 10x-4</w:t>
      </w:r>
    </w:p>
    <w:p>
      <w:pPr>
        <w:pStyle w:val="CaptionedFigure"/>
      </w:pPr>
      <w:bookmarkStart w:id="74" w:name="fig:013"/>
      <w:r>
        <w:drawing>
          <wp:inline>
            <wp:extent cx="3638349" cy="6708808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670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005136" cy="2926080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Мухин Даниил Александрович НПИбд-02-22</dc:creator>
  <dc:language>ru-RU</dc:language>
  <cp:keywords/>
  <dcterms:created xsi:type="dcterms:W3CDTF">2022-12-08T16:22:23Z</dcterms:created>
  <dcterms:modified xsi:type="dcterms:W3CDTF">2022-12-08T16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